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8D6779" w14:textId="4E862903" w:rsidR="00A922A3" w:rsidRDefault="00A922A3" w:rsidP="00BF1243">
      <w:pPr>
        <w:spacing w:after="0" w:line="360" w:lineRule="auto"/>
        <w:rPr>
          <w:rFonts w:ascii="Arial" w:hAnsi="Arial" w:cs="Arial"/>
          <w:b/>
          <w:noProof/>
          <w:sz w:val="28"/>
        </w:rPr>
      </w:pPr>
      <w:r w:rsidRPr="00627A44">
        <w:rPr>
          <w:rFonts w:ascii="Arial" w:hAnsi="Arial" w:cs="Arial"/>
          <w:b/>
          <w:noProof/>
          <w:sz w:val="28"/>
        </w:rPr>
        <w:t>Mai Tran</w:t>
      </w:r>
    </w:p>
    <w:p w14:paraId="0BE03980" w14:textId="43EBB123" w:rsidR="00C07EEB" w:rsidRPr="00C07EEB" w:rsidRDefault="00C07EEB" w:rsidP="00BF1243">
      <w:pPr>
        <w:spacing w:after="0" w:line="360" w:lineRule="auto"/>
        <w:rPr>
          <w:rFonts w:ascii="Arial" w:hAnsi="Arial" w:cs="Arial"/>
          <w:bCs/>
          <w:noProof/>
          <w:lang w:val="fi-FI"/>
        </w:rPr>
      </w:pPr>
      <w:r w:rsidRPr="00C07EEB">
        <w:rPr>
          <w:rFonts w:ascii="Arial" w:hAnsi="Arial" w:cs="Arial"/>
          <w:bCs/>
          <w:noProof/>
          <w:lang w:val="fi-FI"/>
        </w:rPr>
        <w:t>Konepajakatu 9 Q 23</w:t>
      </w:r>
    </w:p>
    <w:p w14:paraId="5DC752E7" w14:textId="53A53766" w:rsidR="00A922A3" w:rsidRPr="00BF1243" w:rsidRDefault="00BF1243" w:rsidP="00BF1243">
      <w:pPr>
        <w:spacing w:after="0" w:line="360" w:lineRule="auto"/>
        <w:rPr>
          <w:rFonts w:ascii="Arial" w:hAnsi="Arial" w:cs="Arial"/>
          <w:noProof/>
          <w:lang w:val="fi-FI"/>
        </w:rPr>
      </w:pPr>
      <w:r w:rsidRPr="00BF1243">
        <w:rPr>
          <w:rFonts w:ascii="Arial" w:hAnsi="Arial" w:cs="Arial"/>
          <w:noProof/>
          <w:lang w:val="fi-FI"/>
        </w:rPr>
        <w:t>65100 Vaasa</w:t>
      </w:r>
      <w:r>
        <w:rPr>
          <w:rFonts w:ascii="Arial" w:hAnsi="Arial" w:cs="Arial"/>
          <w:noProof/>
          <w:lang w:val="fi-FI"/>
        </w:rPr>
        <w:tab/>
      </w:r>
      <w:r>
        <w:rPr>
          <w:rFonts w:ascii="Arial" w:hAnsi="Arial" w:cs="Arial"/>
          <w:noProof/>
          <w:lang w:val="fi-FI"/>
        </w:rPr>
        <w:tab/>
      </w:r>
      <w:r>
        <w:rPr>
          <w:rFonts w:ascii="Arial" w:hAnsi="Arial" w:cs="Arial"/>
          <w:noProof/>
          <w:lang w:val="fi-FI"/>
        </w:rPr>
        <w:tab/>
      </w:r>
      <w:r>
        <w:rPr>
          <w:rFonts w:ascii="Arial" w:hAnsi="Arial" w:cs="Arial"/>
          <w:noProof/>
          <w:lang w:val="fi-FI"/>
        </w:rPr>
        <w:tab/>
      </w:r>
      <w:r>
        <w:rPr>
          <w:rFonts w:ascii="Arial" w:hAnsi="Arial" w:cs="Arial"/>
          <w:noProof/>
          <w:lang w:val="fi-FI"/>
        </w:rPr>
        <w:tab/>
      </w:r>
      <w:r>
        <w:rPr>
          <w:rFonts w:ascii="Arial" w:hAnsi="Arial" w:cs="Arial"/>
          <w:noProof/>
          <w:lang w:val="fi-FI"/>
        </w:rPr>
        <w:tab/>
      </w:r>
      <w:r>
        <w:rPr>
          <w:rFonts w:ascii="Arial" w:hAnsi="Arial" w:cs="Arial"/>
          <w:noProof/>
          <w:lang w:val="fi-FI"/>
        </w:rPr>
        <w:tab/>
      </w:r>
      <w:r w:rsidR="00A922A3" w:rsidRPr="00BF1243">
        <w:rPr>
          <w:rFonts w:ascii="Arial" w:hAnsi="Arial" w:cs="Arial"/>
          <w:b/>
          <w:noProof/>
          <w:lang w:val="fi-FI"/>
        </w:rPr>
        <w:t xml:space="preserve">Email: </w:t>
      </w:r>
      <w:hyperlink r:id="rId5" w:history="1">
        <w:r w:rsidR="00C07EEB" w:rsidRPr="00BF1243">
          <w:rPr>
            <w:rStyle w:val="Hyperlink"/>
            <w:rFonts w:ascii="Arial" w:hAnsi="Arial" w:cs="Arial"/>
            <w:noProof/>
            <w:lang w:val="fi-FI"/>
          </w:rPr>
          <w:t>maitran.ln99@gmail.com</w:t>
        </w:r>
      </w:hyperlink>
    </w:p>
    <w:p w14:paraId="351CC68A" w14:textId="104AE98F" w:rsidR="00BF1243" w:rsidRDefault="00BF1243" w:rsidP="00BF1243">
      <w:pPr>
        <w:spacing w:after="240" w:line="360" w:lineRule="auto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Finland</w:t>
      </w:r>
      <w:r>
        <w:rPr>
          <w:rFonts w:ascii="Arial" w:hAnsi="Arial" w:cs="Arial"/>
          <w:noProof/>
        </w:rPr>
        <w:tab/>
      </w:r>
      <w:r>
        <w:rPr>
          <w:rFonts w:ascii="Arial" w:hAnsi="Arial" w:cs="Arial"/>
          <w:noProof/>
        </w:rPr>
        <w:tab/>
      </w:r>
      <w:r>
        <w:rPr>
          <w:rFonts w:ascii="Arial" w:hAnsi="Arial" w:cs="Arial"/>
          <w:noProof/>
        </w:rPr>
        <w:tab/>
      </w:r>
      <w:r>
        <w:rPr>
          <w:rFonts w:ascii="Arial" w:hAnsi="Arial" w:cs="Arial"/>
          <w:noProof/>
        </w:rPr>
        <w:tab/>
      </w:r>
      <w:r>
        <w:rPr>
          <w:rFonts w:ascii="Arial" w:hAnsi="Arial" w:cs="Arial"/>
          <w:noProof/>
        </w:rPr>
        <w:tab/>
      </w:r>
      <w:r>
        <w:rPr>
          <w:rFonts w:ascii="Arial" w:hAnsi="Arial" w:cs="Arial"/>
          <w:noProof/>
        </w:rPr>
        <w:tab/>
      </w:r>
      <w:r>
        <w:rPr>
          <w:rFonts w:ascii="Arial" w:hAnsi="Arial" w:cs="Arial"/>
          <w:noProof/>
        </w:rPr>
        <w:tab/>
      </w:r>
      <w:r w:rsidR="00A922A3" w:rsidRPr="00627A44">
        <w:rPr>
          <w:rFonts w:ascii="Arial" w:hAnsi="Arial" w:cs="Arial"/>
          <w:b/>
          <w:noProof/>
        </w:rPr>
        <w:t xml:space="preserve">Mobile: </w:t>
      </w:r>
      <w:r w:rsidR="00627A44">
        <w:rPr>
          <w:rFonts w:ascii="Arial" w:hAnsi="Arial" w:cs="Arial"/>
          <w:noProof/>
        </w:rPr>
        <w:t xml:space="preserve">+358 </w:t>
      </w:r>
      <w:r w:rsidR="00320E0B" w:rsidRPr="00627A44">
        <w:rPr>
          <w:rFonts w:ascii="Arial" w:hAnsi="Arial" w:cs="Arial"/>
          <w:noProof/>
        </w:rPr>
        <w:t>4668</w:t>
      </w:r>
      <w:r w:rsidR="00627A44">
        <w:rPr>
          <w:rFonts w:ascii="Arial" w:hAnsi="Arial" w:cs="Arial"/>
          <w:noProof/>
        </w:rPr>
        <w:t xml:space="preserve"> </w:t>
      </w:r>
      <w:r w:rsidR="00320E0B" w:rsidRPr="00627A44">
        <w:rPr>
          <w:rFonts w:ascii="Arial" w:hAnsi="Arial" w:cs="Arial"/>
          <w:noProof/>
        </w:rPr>
        <w:t>04395</w:t>
      </w:r>
    </w:p>
    <w:p w14:paraId="50A5A32A" w14:textId="2BF9736D" w:rsidR="00A922A3" w:rsidRDefault="00BF1243" w:rsidP="00BF1243">
      <w:pPr>
        <w:spacing w:after="0" w:line="360" w:lineRule="auto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October 25,</w:t>
      </w:r>
      <w:r w:rsidR="0096297B" w:rsidRPr="00627A44">
        <w:rPr>
          <w:rFonts w:ascii="Arial" w:hAnsi="Arial" w:cs="Arial"/>
          <w:noProof/>
        </w:rPr>
        <w:t xml:space="preserve"> 2021</w:t>
      </w:r>
    </w:p>
    <w:p w14:paraId="1BCDE787" w14:textId="454CCEE7" w:rsidR="00BF1243" w:rsidRDefault="00BF1243" w:rsidP="00BF1243">
      <w:pPr>
        <w:spacing w:after="0" w:line="360" w:lineRule="auto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Randy Tesla: Human Resource Manager</w:t>
      </w:r>
    </w:p>
    <w:p w14:paraId="2EAA40DF" w14:textId="038A51F0" w:rsidR="00BF1243" w:rsidRDefault="00BF1243" w:rsidP="00BF1243">
      <w:pPr>
        <w:spacing w:after="0" w:line="360" w:lineRule="auto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WowTech Inc</w:t>
      </w:r>
    </w:p>
    <w:p w14:paraId="6C762513" w14:textId="78D16C96" w:rsidR="00BF1243" w:rsidRDefault="00BF1243" w:rsidP="00BF1243">
      <w:pPr>
        <w:spacing w:after="0" w:line="360" w:lineRule="auto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Koivukatu 13</w:t>
      </w:r>
    </w:p>
    <w:p w14:paraId="153FB1C1" w14:textId="4DF985E0" w:rsidR="00BF1243" w:rsidRDefault="00BF1243" w:rsidP="00BF1243">
      <w:pPr>
        <w:spacing w:after="0" w:line="360" w:lineRule="auto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00730 Helsinki</w:t>
      </w:r>
    </w:p>
    <w:p w14:paraId="7D716349" w14:textId="29006C63" w:rsidR="00A922A3" w:rsidRPr="00627A44" w:rsidRDefault="00BF1243" w:rsidP="00BF1243">
      <w:pPr>
        <w:spacing w:after="0" w:line="360" w:lineRule="auto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Finland</w:t>
      </w:r>
    </w:p>
    <w:p w14:paraId="01FAF058" w14:textId="77777777" w:rsidR="00A922A3" w:rsidRPr="00627A44" w:rsidRDefault="00A922A3" w:rsidP="00BF1243">
      <w:pPr>
        <w:spacing w:after="0" w:line="360" w:lineRule="auto"/>
        <w:rPr>
          <w:rFonts w:ascii="Arial" w:hAnsi="Arial" w:cs="Arial"/>
          <w:noProof/>
        </w:rPr>
      </w:pPr>
    </w:p>
    <w:p w14:paraId="3BBE5117" w14:textId="0F39B9CC" w:rsidR="00B1186A" w:rsidRPr="00BF1243" w:rsidRDefault="00A922A3" w:rsidP="00BF1243">
      <w:pPr>
        <w:spacing w:after="0" w:line="360" w:lineRule="auto"/>
        <w:rPr>
          <w:rFonts w:ascii="Arial" w:hAnsi="Arial" w:cs="Arial"/>
          <w:b/>
          <w:noProof/>
        </w:rPr>
      </w:pPr>
      <w:r w:rsidRPr="00627A44">
        <w:rPr>
          <w:rFonts w:ascii="Arial" w:hAnsi="Arial" w:cs="Arial"/>
          <w:b/>
          <w:noProof/>
        </w:rPr>
        <w:t xml:space="preserve">RE: Application for </w:t>
      </w:r>
      <w:r w:rsidR="00BF1243">
        <w:rPr>
          <w:rFonts w:ascii="Arial" w:hAnsi="Arial" w:cs="Arial"/>
          <w:b/>
          <w:noProof/>
        </w:rPr>
        <w:t xml:space="preserve">a </w:t>
      </w:r>
      <w:r w:rsidR="00320E0B" w:rsidRPr="00627A44">
        <w:rPr>
          <w:rFonts w:ascii="Arial" w:hAnsi="Arial" w:cs="Arial"/>
          <w:b/>
          <w:noProof/>
        </w:rPr>
        <w:t xml:space="preserve">Summer job as Software </w:t>
      </w:r>
      <w:r w:rsidR="000A3909" w:rsidRPr="00627A44">
        <w:rPr>
          <w:rFonts w:ascii="Arial" w:hAnsi="Arial" w:cs="Arial"/>
          <w:b/>
          <w:noProof/>
        </w:rPr>
        <w:t>Engineer</w:t>
      </w:r>
      <w:r w:rsidR="00320E0B" w:rsidRPr="00627A44">
        <w:rPr>
          <w:rFonts w:ascii="Arial" w:hAnsi="Arial" w:cs="Arial"/>
          <w:b/>
          <w:noProof/>
        </w:rPr>
        <w:t xml:space="preserve"> Trainee</w:t>
      </w:r>
    </w:p>
    <w:p w14:paraId="6152C3DE" w14:textId="4D41DF39" w:rsidR="00A922A3" w:rsidRDefault="00BF1243" w:rsidP="00BF1243">
      <w:pPr>
        <w:spacing w:after="0" w:line="360" w:lineRule="auto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Dear Mr. Tesla</w:t>
      </w:r>
      <w:r w:rsidR="008D64C2" w:rsidRPr="00627A44">
        <w:rPr>
          <w:rFonts w:ascii="Arial" w:hAnsi="Arial" w:cs="Arial"/>
          <w:noProof/>
        </w:rPr>
        <w:t>,</w:t>
      </w:r>
    </w:p>
    <w:p w14:paraId="5FA87590" w14:textId="5CB2F84B" w:rsidR="00BF1243" w:rsidRDefault="00BF1243" w:rsidP="00BF1243">
      <w:pPr>
        <w:spacing w:after="0" w:line="360" w:lineRule="auto"/>
        <w:rPr>
          <w:rFonts w:ascii="Arial" w:hAnsi="Arial" w:cs="Arial"/>
          <w:noProof/>
        </w:rPr>
      </w:pPr>
    </w:p>
    <w:p w14:paraId="58EC2D10" w14:textId="513FE285" w:rsidR="00BF1243" w:rsidRDefault="00BF1243" w:rsidP="00BF1243">
      <w:pPr>
        <w:spacing w:after="0" w:line="360" w:lineRule="auto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I am interested in applying for the position of Software Engineer Trainee, which was posted and advertised on LinkedIn on September 23.</w:t>
      </w:r>
    </w:p>
    <w:p w14:paraId="3CDFBEA9" w14:textId="77777777" w:rsidR="00BF1243" w:rsidRPr="00627A44" w:rsidRDefault="00BF1243" w:rsidP="00BF1243">
      <w:pPr>
        <w:spacing w:after="0" w:line="360" w:lineRule="auto"/>
        <w:rPr>
          <w:rFonts w:ascii="Arial" w:hAnsi="Arial" w:cs="Arial"/>
          <w:noProof/>
        </w:rPr>
      </w:pPr>
    </w:p>
    <w:p w14:paraId="0DA82159" w14:textId="50F5D8CB" w:rsidR="00BF1243" w:rsidRPr="00627A44" w:rsidRDefault="000F6DBE" w:rsidP="00BF1243">
      <w:pPr>
        <w:spacing w:after="0" w:line="360" w:lineRule="auto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 xml:space="preserve">As </w:t>
      </w:r>
      <w:r w:rsidRPr="00627A44">
        <w:rPr>
          <w:rFonts w:ascii="Arial" w:hAnsi="Arial" w:cs="Arial"/>
          <w:noProof/>
        </w:rPr>
        <w:t xml:space="preserve">an IT student </w:t>
      </w:r>
      <w:r>
        <w:rPr>
          <w:rFonts w:ascii="Arial" w:hAnsi="Arial" w:cs="Arial"/>
          <w:noProof/>
        </w:rPr>
        <w:t xml:space="preserve">who is </w:t>
      </w:r>
      <w:r w:rsidRPr="00627A44">
        <w:rPr>
          <w:rFonts w:ascii="Arial" w:hAnsi="Arial" w:cs="Arial"/>
          <w:noProof/>
        </w:rPr>
        <w:t>highly motivated to learning new things</w:t>
      </w:r>
      <w:r>
        <w:rPr>
          <w:rFonts w:ascii="Arial" w:hAnsi="Arial" w:cs="Arial"/>
          <w:noProof/>
        </w:rPr>
        <w:t>, I have been creating many small projects to work on, and through that</w:t>
      </w:r>
      <w:r w:rsidR="00B1186A">
        <w:rPr>
          <w:rFonts w:ascii="Arial" w:hAnsi="Arial" w:cs="Arial"/>
          <w:noProof/>
        </w:rPr>
        <w:t>,</w:t>
      </w:r>
      <w:r>
        <w:rPr>
          <w:rFonts w:ascii="Arial" w:hAnsi="Arial" w:cs="Arial"/>
          <w:noProof/>
        </w:rPr>
        <w:t xml:space="preserve"> I was able to develop strong abilities </w:t>
      </w:r>
      <w:r w:rsidR="00C96953" w:rsidRPr="00627A44">
        <w:rPr>
          <w:rFonts w:ascii="Arial" w:hAnsi="Arial" w:cs="Arial"/>
          <w:noProof/>
        </w:rPr>
        <w:t xml:space="preserve">to concentrate, self-learn, find information quickly and precisely. </w:t>
      </w:r>
      <w:r w:rsidR="00BF1243" w:rsidRPr="00627A44">
        <w:rPr>
          <w:rFonts w:ascii="Arial" w:hAnsi="Arial" w:cs="Arial"/>
          <w:noProof/>
        </w:rPr>
        <w:t>I am most familiar with web</w:t>
      </w:r>
      <w:r w:rsidR="00BF1243">
        <w:rPr>
          <w:rFonts w:ascii="Arial" w:hAnsi="Arial" w:cs="Arial"/>
          <w:noProof/>
        </w:rPr>
        <w:t xml:space="preserve"> and mobile</w:t>
      </w:r>
      <w:r w:rsidR="00BF1243" w:rsidRPr="00627A44">
        <w:rPr>
          <w:rFonts w:ascii="Arial" w:hAnsi="Arial" w:cs="Arial"/>
          <w:noProof/>
        </w:rPr>
        <w:t xml:space="preserve"> development – HTML5, JavaScript</w:t>
      </w:r>
      <w:r w:rsidR="00BF1243">
        <w:rPr>
          <w:rFonts w:ascii="Arial" w:hAnsi="Arial" w:cs="Arial"/>
          <w:noProof/>
        </w:rPr>
        <w:t>, React, React Native</w:t>
      </w:r>
      <w:r w:rsidR="00B1186A">
        <w:rPr>
          <w:rFonts w:ascii="Arial" w:hAnsi="Arial" w:cs="Arial"/>
          <w:noProof/>
        </w:rPr>
        <w:t>. Furthermore,</w:t>
      </w:r>
      <w:r w:rsidR="00BF1243" w:rsidRPr="00627A44">
        <w:rPr>
          <w:rFonts w:ascii="Arial" w:hAnsi="Arial" w:cs="Arial"/>
          <w:noProof/>
        </w:rPr>
        <w:t xml:space="preserve"> </w:t>
      </w:r>
      <w:r w:rsidR="00B1186A">
        <w:rPr>
          <w:rFonts w:ascii="Arial" w:hAnsi="Arial" w:cs="Arial"/>
          <w:noProof/>
        </w:rPr>
        <w:t xml:space="preserve">I </w:t>
      </w:r>
      <w:r w:rsidR="00BF1243" w:rsidRPr="00627A44">
        <w:rPr>
          <w:rFonts w:ascii="Arial" w:hAnsi="Arial" w:cs="Arial"/>
          <w:noProof/>
        </w:rPr>
        <w:t>know how to use Git, Github and have some skills in Java.</w:t>
      </w:r>
      <w:r w:rsidR="00B1186A">
        <w:rPr>
          <w:rFonts w:ascii="Arial" w:hAnsi="Arial" w:cs="Arial"/>
          <w:noProof/>
        </w:rPr>
        <w:t xml:space="preserve"> As a dedicated person, I can ensure a good level of quality in the tasks I perform.</w:t>
      </w:r>
    </w:p>
    <w:p w14:paraId="0F52EC8F" w14:textId="77777777" w:rsidR="008C66D2" w:rsidRPr="00627A44" w:rsidRDefault="008C66D2" w:rsidP="00BF1243">
      <w:pPr>
        <w:spacing w:after="0" w:line="360" w:lineRule="auto"/>
        <w:rPr>
          <w:rFonts w:ascii="Arial" w:hAnsi="Arial" w:cs="Arial"/>
          <w:noProof/>
        </w:rPr>
      </w:pPr>
    </w:p>
    <w:p w14:paraId="29F1D64F" w14:textId="1D35EC1F" w:rsidR="00A922A3" w:rsidRDefault="00B1186A" w:rsidP="00BF1243">
      <w:pPr>
        <w:spacing w:after="0" w:line="360" w:lineRule="auto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The projects</w:t>
      </w:r>
      <w:r w:rsidR="00A922A3" w:rsidRPr="00627A44">
        <w:rPr>
          <w:rFonts w:ascii="Arial" w:hAnsi="Arial" w:cs="Arial"/>
          <w:noProof/>
        </w:rPr>
        <w:t xml:space="preserve"> have</w:t>
      </w:r>
      <w:r w:rsidR="00A06C1C" w:rsidRPr="00627A44">
        <w:rPr>
          <w:rFonts w:ascii="Arial" w:hAnsi="Arial" w:cs="Arial"/>
          <w:noProof/>
        </w:rPr>
        <w:t xml:space="preserve"> also</w:t>
      </w:r>
      <w:r w:rsidR="00A922A3" w:rsidRPr="00627A44">
        <w:rPr>
          <w:rFonts w:ascii="Arial" w:hAnsi="Arial" w:cs="Arial"/>
          <w:noProof/>
        </w:rPr>
        <w:t xml:space="preserve"> allowed me to develop strong time management and organi</w:t>
      </w:r>
      <w:r w:rsidR="00BF1243">
        <w:rPr>
          <w:rFonts w:ascii="Arial" w:hAnsi="Arial" w:cs="Arial"/>
          <w:noProof/>
        </w:rPr>
        <w:t>z</w:t>
      </w:r>
      <w:r w:rsidR="00A922A3" w:rsidRPr="00627A44">
        <w:rPr>
          <w:rFonts w:ascii="Arial" w:hAnsi="Arial" w:cs="Arial"/>
          <w:noProof/>
        </w:rPr>
        <w:t>ational skills, which I see as being very important when seeking to work in casual employment while continuing to study.</w:t>
      </w:r>
      <w:r w:rsidR="00BF1243">
        <w:rPr>
          <w:rFonts w:ascii="Arial" w:hAnsi="Arial" w:cs="Arial"/>
          <w:noProof/>
        </w:rPr>
        <w:t xml:space="preserve"> </w:t>
      </w:r>
      <w:r w:rsidR="004F3CAB" w:rsidRPr="00627A44">
        <w:rPr>
          <w:rFonts w:ascii="Arial" w:hAnsi="Arial" w:cs="Arial"/>
          <w:noProof/>
        </w:rPr>
        <w:t xml:space="preserve">Besides all the skills related to IT, I think the willingness to participate and work </w:t>
      </w:r>
      <w:r w:rsidR="00761EFE">
        <w:rPr>
          <w:rFonts w:ascii="Arial" w:hAnsi="Arial" w:cs="Arial"/>
          <w:noProof/>
        </w:rPr>
        <w:t>with other colleagues</w:t>
      </w:r>
      <w:r w:rsidR="004F3CAB" w:rsidRPr="00627A44">
        <w:rPr>
          <w:rFonts w:ascii="Arial" w:hAnsi="Arial" w:cs="Arial"/>
          <w:noProof/>
        </w:rPr>
        <w:t xml:space="preserve"> is also needed for the company </w:t>
      </w:r>
      <w:r w:rsidR="00B81F21">
        <w:rPr>
          <w:rFonts w:ascii="Arial" w:hAnsi="Arial" w:cs="Arial"/>
          <w:noProof/>
        </w:rPr>
        <w:t>because</w:t>
      </w:r>
      <w:r w:rsidR="004F3CAB" w:rsidRPr="00627A44">
        <w:rPr>
          <w:rFonts w:ascii="Arial" w:hAnsi="Arial" w:cs="Arial"/>
          <w:noProof/>
        </w:rPr>
        <w:t xml:space="preserve"> most of the work is done in groups</w:t>
      </w:r>
      <w:r w:rsidR="00A922A3" w:rsidRPr="00627A44">
        <w:rPr>
          <w:rFonts w:ascii="Arial" w:hAnsi="Arial" w:cs="Arial"/>
          <w:noProof/>
        </w:rPr>
        <w:t>.</w:t>
      </w:r>
      <w:r w:rsidR="004F3CAB" w:rsidRPr="00627A44">
        <w:rPr>
          <w:rFonts w:ascii="Arial" w:hAnsi="Arial" w:cs="Arial"/>
          <w:noProof/>
        </w:rPr>
        <w:t xml:space="preserve"> As a person who enjoy</w:t>
      </w:r>
      <w:r w:rsidR="00BF1243">
        <w:rPr>
          <w:rFonts w:ascii="Arial" w:hAnsi="Arial" w:cs="Arial"/>
          <w:noProof/>
        </w:rPr>
        <w:t>s</w:t>
      </w:r>
      <w:r w:rsidR="004F3CAB" w:rsidRPr="00627A44">
        <w:rPr>
          <w:rFonts w:ascii="Arial" w:hAnsi="Arial" w:cs="Arial"/>
          <w:noProof/>
        </w:rPr>
        <w:t xml:space="preserve"> working with other motivated partners and see</w:t>
      </w:r>
      <w:r w:rsidR="00BF1243">
        <w:rPr>
          <w:rFonts w:ascii="Arial" w:hAnsi="Arial" w:cs="Arial"/>
          <w:noProof/>
        </w:rPr>
        <w:t>s</w:t>
      </w:r>
      <w:r w:rsidR="004F3CAB" w:rsidRPr="00627A44">
        <w:rPr>
          <w:rFonts w:ascii="Arial" w:hAnsi="Arial" w:cs="Arial"/>
          <w:noProof/>
        </w:rPr>
        <w:t xml:space="preserve"> it as a chance to develop my skills and knowledge even further, I believe I am suitable for this role.</w:t>
      </w:r>
    </w:p>
    <w:p w14:paraId="306D4DB4" w14:textId="77777777" w:rsidR="00BF1243" w:rsidRPr="00627A44" w:rsidRDefault="00BF1243" w:rsidP="00BF1243">
      <w:pPr>
        <w:spacing w:after="0" w:line="360" w:lineRule="auto"/>
        <w:rPr>
          <w:rFonts w:ascii="Arial" w:hAnsi="Arial" w:cs="Arial"/>
          <w:noProof/>
        </w:rPr>
      </w:pPr>
    </w:p>
    <w:p w14:paraId="408E7C03" w14:textId="3754B16A" w:rsidR="00A922A3" w:rsidRPr="00627A44" w:rsidRDefault="0096297B" w:rsidP="00BF1243">
      <w:pPr>
        <w:spacing w:after="0" w:line="360" w:lineRule="auto"/>
        <w:rPr>
          <w:rFonts w:ascii="Arial" w:hAnsi="Arial" w:cs="Arial"/>
          <w:noProof/>
        </w:rPr>
      </w:pPr>
      <w:r w:rsidRPr="00627A44">
        <w:rPr>
          <w:rFonts w:ascii="Arial" w:hAnsi="Arial" w:cs="Arial"/>
          <w:noProof/>
        </w:rPr>
        <w:t xml:space="preserve">I am very interested in developing my professional skills while being able to contribute </w:t>
      </w:r>
      <w:r w:rsidR="00BF1243">
        <w:rPr>
          <w:rFonts w:ascii="Arial" w:hAnsi="Arial" w:cs="Arial"/>
          <w:noProof/>
        </w:rPr>
        <w:t>to</w:t>
      </w:r>
      <w:r w:rsidRPr="00627A44">
        <w:rPr>
          <w:rFonts w:ascii="Arial" w:hAnsi="Arial" w:cs="Arial"/>
          <w:noProof/>
        </w:rPr>
        <w:t xml:space="preserve"> your company, so I’m looking forward to hearing your response soon. I have attached my resume in my application and can be contacted anytime with the contact details provided above.</w:t>
      </w:r>
    </w:p>
    <w:p w14:paraId="35385E79" w14:textId="77777777" w:rsidR="00A922A3" w:rsidRPr="00627A44" w:rsidRDefault="00A922A3" w:rsidP="00BF1243">
      <w:pPr>
        <w:spacing w:after="0" w:line="360" w:lineRule="auto"/>
        <w:rPr>
          <w:rFonts w:ascii="Arial" w:hAnsi="Arial" w:cs="Arial"/>
          <w:noProof/>
        </w:rPr>
      </w:pPr>
    </w:p>
    <w:p w14:paraId="0E5AEC50" w14:textId="79305EE5" w:rsidR="00A922A3" w:rsidRPr="00627A44" w:rsidRDefault="00A922A3" w:rsidP="00BF1243">
      <w:pPr>
        <w:spacing w:after="0" w:line="360" w:lineRule="auto"/>
        <w:rPr>
          <w:rFonts w:ascii="Arial" w:hAnsi="Arial" w:cs="Arial"/>
          <w:noProof/>
        </w:rPr>
      </w:pPr>
      <w:r w:rsidRPr="00627A44">
        <w:rPr>
          <w:rFonts w:ascii="Arial" w:hAnsi="Arial" w:cs="Arial"/>
          <w:noProof/>
        </w:rPr>
        <w:t>Thanking you in advance for your time,</w:t>
      </w:r>
    </w:p>
    <w:p w14:paraId="09F356CC" w14:textId="4E069344" w:rsidR="00B879CD" w:rsidRPr="00627A44" w:rsidRDefault="0096297B" w:rsidP="00BF1243">
      <w:pPr>
        <w:spacing w:after="0" w:line="360" w:lineRule="auto"/>
        <w:rPr>
          <w:rFonts w:ascii="Arial" w:hAnsi="Arial" w:cs="Arial"/>
          <w:noProof/>
        </w:rPr>
      </w:pPr>
      <w:r w:rsidRPr="00627A44">
        <w:rPr>
          <w:rFonts w:ascii="Arial" w:hAnsi="Arial" w:cs="Arial"/>
          <w:noProof/>
        </w:rPr>
        <w:t>Mai Tran.</w:t>
      </w:r>
    </w:p>
    <w:sectPr w:rsidR="00B879CD" w:rsidRPr="00627A44" w:rsidSect="00B1186A">
      <w:pgSz w:w="12240" w:h="15840"/>
      <w:pgMar w:top="540" w:right="1170" w:bottom="720" w:left="12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F23F31"/>
    <w:multiLevelType w:val="hybridMultilevel"/>
    <w:tmpl w:val="EAAC79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zNDM0NDe0NLIwMjZS0lEKTi0uzszPAykwrAUAghAnjywAAAA="/>
  </w:docVars>
  <w:rsids>
    <w:rsidRoot w:val="00A922A3"/>
    <w:rsid w:val="000A3909"/>
    <w:rsid w:val="000F6DBE"/>
    <w:rsid w:val="001A1021"/>
    <w:rsid w:val="00274576"/>
    <w:rsid w:val="002E7EBA"/>
    <w:rsid w:val="00320E0B"/>
    <w:rsid w:val="004B4C1B"/>
    <w:rsid w:val="004F3CAB"/>
    <w:rsid w:val="00582C88"/>
    <w:rsid w:val="00627A44"/>
    <w:rsid w:val="00761EFE"/>
    <w:rsid w:val="008A615E"/>
    <w:rsid w:val="008C66D2"/>
    <w:rsid w:val="008D64C2"/>
    <w:rsid w:val="00946C3D"/>
    <w:rsid w:val="0096297B"/>
    <w:rsid w:val="00A06C1C"/>
    <w:rsid w:val="00A323D6"/>
    <w:rsid w:val="00A922A3"/>
    <w:rsid w:val="00B1186A"/>
    <w:rsid w:val="00B81F21"/>
    <w:rsid w:val="00B879CD"/>
    <w:rsid w:val="00BF1243"/>
    <w:rsid w:val="00C07EEB"/>
    <w:rsid w:val="00C96953"/>
    <w:rsid w:val="00DF4F9D"/>
    <w:rsid w:val="00F114FC"/>
    <w:rsid w:val="00F421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5E5D6C"/>
  <w15:chartTrackingRefBased/>
  <w15:docId w15:val="{4299C077-EC06-4F06-9932-D8181F80F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22A3"/>
    <w:pPr>
      <w:spacing w:after="200" w:line="276" w:lineRule="auto"/>
    </w:pPr>
    <w:rPr>
      <w:rFonts w:cs="Times New Roman"/>
      <w:lang w:val="en-AU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922A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07EE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07E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263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aitran.ln99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5</TotalTime>
  <Pages>1</Pages>
  <Words>276</Words>
  <Characters>157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i Trần</dc:creator>
  <cp:keywords/>
  <dc:description/>
  <cp:lastModifiedBy>Mai Trần</cp:lastModifiedBy>
  <cp:revision>17</cp:revision>
  <dcterms:created xsi:type="dcterms:W3CDTF">2021-02-23T13:26:00Z</dcterms:created>
  <dcterms:modified xsi:type="dcterms:W3CDTF">2021-10-14T15:13:00Z</dcterms:modified>
</cp:coreProperties>
</file>